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114D" w:rsidRPr="00C52310" w:rsidRDefault="00B1114D" w:rsidP="00C52310">
      <w:pPr>
        <w:spacing w:line="360" w:lineRule="auto"/>
        <w:outlineLvl w:val="0"/>
        <w:rPr>
          <w:rFonts w:ascii="Arial" w:hAnsi="Arial" w:cs="Arial"/>
          <w:b/>
          <w:szCs w:val="24"/>
        </w:rPr>
      </w:pPr>
      <w:r w:rsidRPr="00C52310">
        <w:rPr>
          <w:rFonts w:ascii="Arial" w:hAnsi="Arial" w:cs="Arial"/>
          <w:b/>
          <w:szCs w:val="24"/>
        </w:rPr>
        <w:t>Załącznik nr 1</w:t>
      </w:r>
    </w:p>
    <w:p w:rsidR="00B63D0A" w:rsidRPr="00C52310" w:rsidRDefault="00C52310" w:rsidP="00C52310">
      <w:pPr>
        <w:spacing w:line="360" w:lineRule="auto"/>
        <w:outlineLvl w:val="0"/>
        <w:rPr>
          <w:rFonts w:ascii="Arial" w:hAnsi="Arial" w:cs="Arial"/>
          <w:b/>
          <w:szCs w:val="24"/>
        </w:rPr>
      </w:pPr>
      <w:r w:rsidRPr="00C52310">
        <w:rPr>
          <w:rFonts w:ascii="Arial" w:hAnsi="Arial" w:cs="Arial"/>
          <w:b/>
          <w:szCs w:val="24"/>
        </w:rPr>
        <w:t>Poz. 1 - Respirator</w:t>
      </w:r>
      <w:r w:rsidR="006428F9" w:rsidRPr="00C52310">
        <w:rPr>
          <w:rFonts w:ascii="Arial" w:hAnsi="Arial" w:cs="Arial"/>
          <w:b/>
          <w:szCs w:val="24"/>
        </w:rPr>
        <w:t xml:space="preserve"> </w:t>
      </w:r>
      <w:r w:rsidR="00DF65E7" w:rsidRPr="00C52310">
        <w:rPr>
          <w:rFonts w:ascii="Arial" w:hAnsi="Arial" w:cs="Arial"/>
          <w:b/>
          <w:szCs w:val="24"/>
        </w:rPr>
        <w:t xml:space="preserve">– </w:t>
      </w:r>
      <w:r w:rsidRPr="00C52310">
        <w:rPr>
          <w:rFonts w:ascii="Arial" w:hAnsi="Arial" w:cs="Arial"/>
          <w:b/>
          <w:szCs w:val="24"/>
        </w:rPr>
        <w:t>8</w:t>
      </w:r>
      <w:r w:rsidR="00B1114D" w:rsidRPr="00C52310">
        <w:rPr>
          <w:rFonts w:ascii="Arial" w:hAnsi="Arial" w:cs="Arial"/>
          <w:b/>
          <w:szCs w:val="24"/>
        </w:rPr>
        <w:t xml:space="preserve"> szt.</w:t>
      </w:r>
    </w:p>
    <w:tbl>
      <w:tblPr>
        <w:tblW w:w="9012" w:type="dxa"/>
        <w:tblInd w:w="58" w:type="dxa"/>
        <w:tblCellMar>
          <w:left w:w="70" w:type="dxa"/>
          <w:right w:w="70" w:type="dxa"/>
        </w:tblCellMar>
        <w:tblLook w:val="04A0"/>
      </w:tblPr>
      <w:tblGrid>
        <w:gridCol w:w="420"/>
        <w:gridCol w:w="8592"/>
      </w:tblGrid>
      <w:tr w:rsidR="00C52310" w:rsidRPr="00C52310" w:rsidTr="00C52310">
        <w:trPr>
          <w:trHeight w:val="528"/>
        </w:trPr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C523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>Lp</w:t>
            </w:r>
            <w:proofErr w:type="spellEnd"/>
          </w:p>
        </w:tc>
        <w:tc>
          <w:tcPr>
            <w:tcW w:w="85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 xml:space="preserve">Parametr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graniczny (wymagany)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>Parametry ogólne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Respirator do długotrwałej terapii niewydolności oddechowej różnego pochodzenia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Respirator dla dzieci i dorosłych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Możliwość rozbudowy o opcję neonatologiczną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Ekran dotykowy: szklany ekran dotykowy pojemnościowy, przekątna minimum 15,4"</w:t>
            </w:r>
          </w:p>
        </w:tc>
      </w:tr>
      <w:tr w:rsidR="00C52310" w:rsidRPr="00C52310" w:rsidTr="00C52310">
        <w:trPr>
          <w:trHeight w:val="792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Możliwość swobodnego obrotu ekranu i zmiany kąta nachylenia w celu dopasowania do wymagań stanowiska do intensywnej terapii bez użycia narzędzi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Możliwość powieszenia respiratora na sufitowej jednostce zasilającej (kolumnie) lub postawienia na półce kolumny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Możliwość zawieszenia ekranu (jednostki monitorująco/sterującej) w odległości do 10 m od jednostki wentylacyjnej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Zasilanie w tlen i powietrze z sieci centralnej o ciśnieniu w zakresie minimum od 2,7 do 6 bar</w:t>
            </w:r>
          </w:p>
        </w:tc>
      </w:tr>
      <w:tr w:rsidR="00C52310" w:rsidRPr="00C52310" w:rsidTr="00C52310">
        <w:trPr>
          <w:trHeight w:val="792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Awaryjne zasilanie z wewnętrznego akumulatora do podtrzymania pracy urządzenia – minimalny czas pracy na akumulatorze 30 minut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1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Pomiar w minutach dostępnego czasu pracy respiratora na wewnętrznym akumulatorze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2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>Tryby wentylacji i nastawy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3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VC-CMV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, AC (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MVAssist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)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4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VC-SIMV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,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C-SIMV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C-SIMV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, PC-AC,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C-BIPAP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, PPS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6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SPN-CPAP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/PS i VS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7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Oddech na dwóch poziomach ciśnienia typu BIPAP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8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Wentylacja nieinwazyjna (NIV) dostępna we wszystkich trybach wentylacji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lastRenderedPageBreak/>
              <w:t>19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Wentylacja kontrolowana objętościowo ze zminimalizowanym szczytowym ciśnieniem oddechowym typu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AutoFlow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Wentylacja kontrolowana ciśnieniowo z gwarantowaną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objetością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 docelową typu VG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1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Nastawianie VT(objętości oddechowej) z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uwzględniniem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 kalkulacji TV/kg IBW.</w:t>
            </w:r>
          </w:p>
        </w:tc>
      </w:tr>
      <w:tr w:rsidR="00C52310" w:rsidRPr="00C52310" w:rsidTr="00C52310">
        <w:trPr>
          <w:trHeight w:val="1320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2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Automatyczna kompensacja oporów rurki tracheotomijnej (ATC). Dostępne w trybach spontanicznych i wymuszonych; wewnętrzna średnica rurki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wewnątrztchawiczej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 ET w rozmiarze min. 2-12 mm oraz rurki tracheotomijnej w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rozm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. min. 2,5 do 12 mm; stopień kompensacji regulowany w zakresie 0-100%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3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Terapia O2 wysokimi przepływami w zakresie minimum 2-70 l/min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4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Tryb obowiązkowej wentylacji minutowej typu MMV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Możliwość rozbudowy o tryb wentylacji proporcjonalnej PPS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6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Graficzna dynamiczna wizualizację płuc pacjenta (SPV) wraz z wartościami mierzonymi.</w:t>
            </w:r>
          </w:p>
        </w:tc>
      </w:tr>
      <w:tr w:rsidR="00C52310" w:rsidRPr="00C52310" w:rsidTr="00C52310">
        <w:trPr>
          <w:trHeight w:val="792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7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Możliowść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 rozbudowy o automatyczny protokół odzwyczajania pacjenta od respiratora oparty na pomiarach parametrów spontanicznej VT, RR oraz kapnometrii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8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Kompensacja przecieków.  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9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Automatyczne westchnienia z regulacją parametrów westchnień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Możliwość prowadzenia wentylacji z ustalonym przez operatora ze stałym stosunkiem wdechu do wydechu (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I:E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)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1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Częstość oddechów przy wentylacji CMV minimum 0,5 – 150 oddechów/min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2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Objętość pojedynczego oddechu minimum od 20 do 3000 ml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3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Regulowane ciśnienie wdechu dla wentylacji ciśnieniowo kontrolowanych minimum od 1 do 95 cmH2O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4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Ciśnienie wspomagane PSV minimum od 0 do 95 cmH2O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5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Możliwość ustawienia PEEP/CPAP minimum od 0 do 50 cmH2O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6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Stężenie tlenu w mieszaninie oddechowej regulowane płynnie w granicach 21-100% (elektroniczny mieszalnik gazów)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7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Wyzwalanie oddechu, czułość przepływowa: minimalny zakres czułości </w:t>
            </w:r>
            <w:proofErr w:type="spellStart"/>
            <w:r w:rsidRPr="00C52310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triggera</w:t>
            </w:r>
            <w:proofErr w:type="spellEnd"/>
            <w:r w:rsidRPr="00C52310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: 0,2 l/min – 15 l/min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lastRenderedPageBreak/>
              <w:t>38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łynna regulacja czasu  narastania przepływu dla oddechów ciśnieniowo kontrolowanych i ciśnieniowo wspomaganych.</w:t>
            </w:r>
          </w:p>
        </w:tc>
      </w:tr>
      <w:tr w:rsidR="00C52310" w:rsidRPr="00C52310" w:rsidTr="00C52310">
        <w:trPr>
          <w:trHeight w:val="792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9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Regulacja czułości zakończenia fazy wdechu dla oddechów ciśnieniowo wspomaganych w zakresie minimum 5 – 70 % szczytowego przepływu wdechowego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Pomiary i obrazowanie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1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Rzeczywista częstość oddychania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2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zęstość oddechów spontanicznych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3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Objętość pojedynczego oddechu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4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zęstość oddechów wyzwalanych przez pacjenta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Objętość pojedynczego oddechu wspomaganego ciśnieniowo przy wentylacji SIMV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6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Rzeczywista objętość wentylacji minutowej MV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7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Rzeczywista objętość wentylacji minutowej spontanicznej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8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Objętość minutowa przecieku, objętość lub proporcja przecieku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9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iśnienie PEEP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0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iśnienie okluzji P,01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1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NIF –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Negative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Inspiratory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Force</w:t>
            </w:r>
            <w:proofErr w:type="spellEnd"/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2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Szczytowe ciśnienie wdechowe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3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iśnienie średnie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4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iśnienie fazy Plateau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5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Integralny pomiar stężenia tlenu metodą paramagnetyczną</w:t>
            </w:r>
          </w:p>
        </w:tc>
      </w:tr>
      <w:tr w:rsidR="00C52310" w:rsidRPr="00C52310" w:rsidTr="00C52310">
        <w:trPr>
          <w:trHeight w:val="792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6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Zabezpieczenie miejsca połączenia zastawek z rurami układu oddechowego przed przypadkowym uszkodzeniem lub rozłączeniem dzięki metalowemu wspornikowi ochronnemu</w:t>
            </w:r>
          </w:p>
        </w:tc>
      </w:tr>
      <w:tr w:rsidR="00C52310" w:rsidRPr="00C52310" w:rsidTr="00C52310">
        <w:trPr>
          <w:trHeight w:val="792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7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Możliwość wykonania manewru rekrutacji pęcherzyków płucnych poprzez płynne, bezpośrednie i jednoczesne zwiększanie ciśnienia szczytowego i PEEP: opisać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8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Możliwość prowadzenia wentylacji ze stałą proporcją I:E.</w:t>
            </w:r>
          </w:p>
        </w:tc>
      </w:tr>
      <w:tr w:rsidR="00C52310" w:rsidRPr="00C52310" w:rsidTr="00C52310">
        <w:trPr>
          <w:trHeight w:val="1320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9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rezentacja na kolorowym minimum 15” ekranie respiratora krzywych oddechowych: ciśnienie/czas, przepływ/czas, objętość/czas – z możliwością jednoczesnej obserwacji minimum trzech krzywych na ekranie; nie dopuszcza się ekranów kopiujących.</w:t>
            </w:r>
          </w:p>
        </w:tc>
      </w:tr>
      <w:tr w:rsidR="00C52310" w:rsidRPr="00C52310" w:rsidTr="00C52310">
        <w:trPr>
          <w:trHeight w:val="792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lastRenderedPageBreak/>
              <w:t>60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rezentację na kolorowym minimum 15” ekranie respiratora trendów graficznych i numerycznych mierzonych parametrów – co najmniej 7 dni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61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Możliwość konfiguracji minimum 6 ekranów. 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62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Możliwość odłączenia ekranu respiratora od jednostki pneumatycznej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63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>Alarmy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64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Braku zasilania w energię elektryczną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65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Braku zasilania tlenem lub powietrzem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66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Za wysokiego i za niskiego stężenia tlenu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67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ałkowitej objętości minutowej za wysokiej i za niskiej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68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Za wysokiej objętości oddechowej TV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69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Za wysokiej częstości oddechowej –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tachypnoe</w:t>
            </w:r>
            <w:proofErr w:type="spellEnd"/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70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Zbyt wysokiego ciśnienia szczytowego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71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Zbyt niskiego ciśnienia wdechu lub przecieku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72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Alarm bezdechu z automatycznym uruchomieniem wentylacji zastępczej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73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>Inne</w:t>
            </w:r>
          </w:p>
        </w:tc>
      </w:tr>
      <w:tr w:rsidR="00C52310" w:rsidRPr="00C52310" w:rsidTr="00C52310">
        <w:trPr>
          <w:trHeight w:val="792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74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Komunikat o zalecanym teście aparatu i obwodu oddechowego po włączeniu urządzenia. Możliwość pominięcia testu w sytuacjach wymagających szybkiego rozpoczęcia wentylacji.</w:t>
            </w:r>
          </w:p>
        </w:tc>
      </w:tr>
      <w:tr w:rsidR="00C52310" w:rsidRPr="00C52310" w:rsidTr="00C52310">
        <w:trPr>
          <w:trHeight w:val="792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75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Pneumatyczny, synchroniczny nebulizator do wziewnego podawania leków do każdego respiratora; sterowanie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nebuliazatorem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 z ekranu respiratora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76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Dreny gazowe do podłączenia respiratora o dł. min. 3 m.</w:t>
            </w:r>
          </w:p>
        </w:tc>
      </w:tr>
      <w:tr w:rsidR="00C52310" w:rsidRPr="00C52310" w:rsidTr="00C52310">
        <w:trPr>
          <w:trHeight w:val="792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77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odpowiedzi tekstowe i graficzne dotyczące minimum: trybów wentylacji, alarmów, manewrów terapeutycznych, procedur czyszczenia, stanu baterii wyświetlane na ekranie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78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Instrukcja obsługi dostępna z ekranu respiratora.</w:t>
            </w:r>
          </w:p>
        </w:tc>
      </w:tr>
      <w:tr w:rsidR="00C52310" w:rsidRPr="00C52310" w:rsidTr="00C52310">
        <w:trPr>
          <w:trHeight w:val="28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79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olski interfejs i oprogramowanie aparatu</w:t>
            </w:r>
          </w:p>
        </w:tc>
      </w:tr>
    </w:tbl>
    <w:p w:rsidR="00C85095" w:rsidRDefault="00C85095" w:rsidP="00B63D0A"/>
    <w:p w:rsidR="00C52310" w:rsidRPr="00FD7A88" w:rsidRDefault="00C52310" w:rsidP="00C52310">
      <w:pPr>
        <w:outlineLvl w:val="0"/>
        <w:rPr>
          <w:rFonts w:ascii="Arial" w:hAnsi="Arial" w:cs="Arial"/>
          <w:b/>
        </w:rPr>
      </w:pPr>
      <w:r w:rsidRPr="00FD7A88">
        <w:rPr>
          <w:rFonts w:ascii="Arial" w:hAnsi="Arial" w:cs="Arial"/>
          <w:b/>
        </w:rPr>
        <w:t xml:space="preserve">Poz. </w:t>
      </w:r>
      <w:r w:rsidR="00FD7A88" w:rsidRPr="00FD7A88">
        <w:rPr>
          <w:rFonts w:ascii="Arial" w:hAnsi="Arial" w:cs="Arial"/>
          <w:b/>
        </w:rPr>
        <w:t>2</w:t>
      </w:r>
      <w:r w:rsidRPr="00FD7A88">
        <w:rPr>
          <w:rFonts w:ascii="Arial" w:hAnsi="Arial" w:cs="Arial"/>
          <w:b/>
        </w:rPr>
        <w:t xml:space="preserve"> – Respirator 1 szt.</w:t>
      </w:r>
    </w:p>
    <w:tbl>
      <w:tblPr>
        <w:tblW w:w="9012" w:type="dxa"/>
        <w:tblInd w:w="58" w:type="dxa"/>
        <w:tblCellMar>
          <w:left w:w="70" w:type="dxa"/>
          <w:right w:w="70" w:type="dxa"/>
        </w:tblCellMar>
        <w:tblLook w:val="04A0"/>
      </w:tblPr>
      <w:tblGrid>
        <w:gridCol w:w="420"/>
        <w:gridCol w:w="8592"/>
      </w:tblGrid>
      <w:tr w:rsidR="00C52310" w:rsidRPr="00C52310" w:rsidTr="00C52310">
        <w:trPr>
          <w:trHeight w:val="528"/>
        </w:trPr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C523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lastRenderedPageBreak/>
              <w:t>Lp</w:t>
            </w:r>
            <w:proofErr w:type="spellEnd"/>
          </w:p>
        </w:tc>
        <w:tc>
          <w:tcPr>
            <w:tcW w:w="85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Parametr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>Parametry ogólne</w:t>
            </w:r>
          </w:p>
        </w:tc>
      </w:tr>
      <w:tr w:rsidR="00C52310" w:rsidRPr="00C52310" w:rsidTr="00C52310">
        <w:trPr>
          <w:trHeight w:val="792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Respirator do terapii niewydolności oddechowej różnego pochodzenia dla dorosłych i dzieci w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wraunkach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 szpitalnych i transportu wewnątrzszpitalnego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Respirator na podstawie jezdnej z blokadą kół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Zasilanie podstawowe z sieci elektrycznej 230V, 50/60 Hz.</w:t>
            </w:r>
          </w:p>
        </w:tc>
      </w:tr>
      <w:tr w:rsidR="00C52310" w:rsidRPr="00C52310" w:rsidTr="00C52310">
        <w:trPr>
          <w:trHeight w:val="1056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Wyposażony we własne, wbudowane w część główną respiratora, niezależne od sieci centralnej źródło powietrza medycznego zapewniające pracę w całym zakresie trybów wentylacji i nastaw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icha praca urządzenia  przy typowych nastawach wentylacji ≤ 45dB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Zasilanie awaryjne respiratora  na minimum 45 minut pracy wraz z wbudowanym źródłem powietrza medycznego.  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Możliwość rozbudowy o bateryjne zasilanie elektryczne na min 4 godziny pracy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Gwarancja producenta na wbudowaną turbinę min. 8 lat, niezależna od udzielonej gwarancji na pozostałe podzespoły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Zasilanie w sprężony tlen z instalacji centralnej pod ciśnieniem w zakresie nie mniejszym niż 2,8 - 5,5 bar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1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Respirator przystosowany do pracy z nawilżaczem aktywnym lub wymiennikiem wilgoci typu FHME ("sztuczny nos")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2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>Tryby wentylacji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3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Wentylacja objętościowo kontrolowana w trybach typu CMV,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AC,VC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- SIMV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4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Wentylacja ciśnieniowo kontrolowana typu PC-AC,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C-BIPAP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Oddech spontaniczny CPAP z PS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6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Dodatnie ciśnienie końcowo-wydechowe/ Ciągłe dodatnie ciśnienie w drogach oddechowych PEEP / CPAP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7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Wentylacja nieinwazyjna przez maskę NIV dostępna we wszystkich trybach wentylacji 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8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Automatyczne westchnienia z regulacją parametrów westchnień, z regulacją poziomu PEEP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19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Wentylacja bezdechu z regulacją parametrów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lastRenderedPageBreak/>
              <w:t>20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Wdech ręczny, ręczne przedłużenie fazy wdechu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1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Automatyczna funkcja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re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 i post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oxygenacji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 do toalety oskrzeli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2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Możliwość rozbudowy o terapię O2 wysokimi przepływami.</w:t>
            </w:r>
          </w:p>
        </w:tc>
      </w:tr>
      <w:tr w:rsidR="00C52310" w:rsidRPr="00C52310" w:rsidTr="00C52310">
        <w:trPr>
          <w:trHeight w:val="792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3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Funkcja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AutoFlow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: tryb wentylacji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objetościowej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 ze zminimalizowanym ciśnieniem szczytowym w drogach oddechowych pacjenta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4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Parametry regulowane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zęstość oddechów w zakresie min. 3 - 80 l/min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6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Objętość pojedynczego oddechu w zakresie min 50 - 2000 ml.</w:t>
            </w:r>
          </w:p>
        </w:tc>
      </w:tr>
      <w:tr w:rsidR="00C52310" w:rsidRPr="00C52310" w:rsidTr="00C52310">
        <w:trPr>
          <w:trHeight w:val="576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7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iśnienie wdechu dla wentylacji ciśnieniowo kontrolowanych w zakresie min. 5 - 90 cm H</w:t>
            </w: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eastAsia="pl-PL"/>
              </w:rPr>
              <w:t>2</w:t>
            </w: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0.</w:t>
            </w:r>
          </w:p>
        </w:tc>
      </w:tr>
      <w:tr w:rsidR="00C52310" w:rsidRPr="00C52310" w:rsidTr="00C52310">
        <w:trPr>
          <w:trHeight w:val="576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8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iśnienie wspomagania PSV w zakresie min. 0 - 30 cm H</w:t>
            </w: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eastAsia="pl-PL"/>
              </w:rPr>
              <w:t>2</w:t>
            </w: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0 powyżej PEEP.</w:t>
            </w:r>
          </w:p>
        </w:tc>
      </w:tr>
      <w:tr w:rsidR="00C52310" w:rsidRPr="00C52310" w:rsidTr="00C52310">
        <w:trPr>
          <w:trHeight w:val="312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29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iśnienie PEEP / CPAP w zakresie min. 0 - 35 cm H</w:t>
            </w: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eastAsia="pl-PL"/>
              </w:rPr>
              <w:t>2</w:t>
            </w: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0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zas wdechu regulowany w zakresie min. 0,2 - 8,0 sek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1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Stężenie tlenu w mieszaninie oddechowej regulowane płynnie w zakresie min. 21 -100%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2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łynna regulacja przyspieszenia przepływu dla oddechów ciśnieniowo kontrolowanych i wspomaganych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3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rzepływowe wyzwalanie wdechu, czułość wyzwalacz: minimalny zakres  1-10 l/min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4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Kompensacja przecieku, przepływ wdechowy minimum  200  l/min.</w:t>
            </w:r>
          </w:p>
        </w:tc>
      </w:tr>
      <w:tr w:rsidR="00C52310" w:rsidRPr="00C52310" w:rsidTr="00C52310">
        <w:trPr>
          <w:trHeight w:val="792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5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Regulowane procentowe kryterium zakończenia fazy wdechowej w trybie ze wspomaganiem ciśnieniowym minimalny zakres 10 – 60 % szczytowego </w:t>
            </w: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rzewpływu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 wdechowego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6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>Parametry monitorowane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7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Aktualnie stosowany tryb wentylacji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8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ałkowita częstość oddechów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39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zęstość oddechów spontanicznych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Objętość pojedynczego oddechu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1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ałowita</w:t>
            </w:r>
            <w:proofErr w:type="spellEnd"/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 objętość wentylacji minutowej MV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2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Wentylacja minutowa spontaniczna.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3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Wentylacja minutowa, udział procentowy lub objętość minutowa przecieku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lastRenderedPageBreak/>
              <w:t>44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zas trwania fazy plateau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Szczytowe ciśnienie wdechowe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6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iśnienie średnie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7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Ciśnienie fazy plateau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8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odatność płuc, oporność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9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Integralny pomiar stężenia tlenu.</w:t>
            </w:r>
          </w:p>
        </w:tc>
      </w:tr>
      <w:tr w:rsidR="00C52310" w:rsidRPr="00C52310" w:rsidTr="00C52310">
        <w:trPr>
          <w:trHeight w:val="792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0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Sterowanie i monitorowanie na kolorowym, dotykowym, minimum 12 calowym ekranie krzywych oddechowych. Minimum krzywe: ciśnienie czas, przepływ/czas, objętość/czas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1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>Inne</w:t>
            </w:r>
          </w:p>
        </w:tc>
      </w:tr>
      <w:tr w:rsidR="00C52310" w:rsidRPr="00C52310" w:rsidTr="00C52310">
        <w:trPr>
          <w:trHeight w:val="792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2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Pneumatyczny nebulizator do wziewnego podawania leków synchronizowany z wdechem pacjenta sterowany z kokpitu respiratora. 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3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Możliwość wyboru stosowanego sposobu nawilżania w celu zwiększenia dokładności pomiarów.</w:t>
            </w:r>
          </w:p>
        </w:tc>
      </w:tr>
      <w:tr w:rsidR="00C52310" w:rsidRPr="00C52310" w:rsidTr="00C52310">
        <w:trPr>
          <w:trHeight w:val="264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4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Regulowany uchwyt do drenów pacjenta</w:t>
            </w:r>
          </w:p>
        </w:tc>
      </w:tr>
      <w:tr w:rsidR="00C52310" w:rsidRPr="00C52310" w:rsidTr="00C52310">
        <w:trPr>
          <w:trHeight w:val="528"/>
        </w:trPr>
        <w:tc>
          <w:tcPr>
            <w:tcW w:w="4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52310" w:rsidRPr="00C52310" w:rsidRDefault="00C52310" w:rsidP="00C5231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55</w:t>
            </w:r>
          </w:p>
        </w:tc>
        <w:tc>
          <w:tcPr>
            <w:tcW w:w="8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52310" w:rsidRPr="00C52310" w:rsidRDefault="00C52310" w:rsidP="00C5231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C5231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Polski interfejs i oprogramowanie aparatu. Instrukcja obsługi po polsku. </w:t>
            </w:r>
          </w:p>
        </w:tc>
      </w:tr>
    </w:tbl>
    <w:p w:rsidR="00C52310" w:rsidRPr="00B63D0A" w:rsidRDefault="00C52310" w:rsidP="00B63D0A"/>
    <w:sectPr w:rsidR="00C52310" w:rsidRPr="00B63D0A" w:rsidSect="00551FBF">
      <w:headerReference w:type="default" r:id="rId7"/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72B06" w:rsidRDefault="00272B06" w:rsidP="00B63D0A">
      <w:pPr>
        <w:spacing w:after="0" w:line="240" w:lineRule="auto"/>
      </w:pPr>
      <w:r>
        <w:separator/>
      </w:r>
    </w:p>
  </w:endnote>
  <w:endnote w:type="continuationSeparator" w:id="0">
    <w:p w:rsidR="00272B06" w:rsidRDefault="00272B06" w:rsidP="00B63D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2F95" w:rsidRDefault="000538D5">
    <w:pPr>
      <w:pStyle w:val="a"/>
      <w:jc w:val="center"/>
    </w:pPr>
    <w:r>
      <w:fldChar w:fldCharType="begin"/>
    </w:r>
    <w:r w:rsidR="00302F95">
      <w:instrText>PAGE   \* MERGEFORMAT</w:instrText>
    </w:r>
    <w:r>
      <w:fldChar w:fldCharType="separate"/>
    </w:r>
    <w:r w:rsidR="00FD7A88">
      <w:rPr>
        <w:noProof/>
      </w:rPr>
      <w:t>1</w:t>
    </w:r>
    <w:r>
      <w:fldChar w:fldCharType="end"/>
    </w:r>
  </w:p>
  <w:p w:rsidR="00302F95" w:rsidRDefault="00302F95">
    <w:pPr>
      <w:pStyle w:val="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72B06" w:rsidRDefault="00272B06" w:rsidP="00B63D0A">
      <w:pPr>
        <w:spacing w:after="0" w:line="240" w:lineRule="auto"/>
      </w:pPr>
      <w:r>
        <w:separator/>
      </w:r>
    </w:p>
  </w:footnote>
  <w:footnote w:type="continuationSeparator" w:id="0">
    <w:p w:rsidR="00272B06" w:rsidRDefault="00272B06" w:rsidP="00B63D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90B77" w:rsidRDefault="007004AD">
    <w:pPr>
      <w:pStyle w:val="Nagwek"/>
    </w:pPr>
    <w:bookmarkStart w:id="0" w:name="_GoBack"/>
    <w:bookmarkEnd w:id="0"/>
    <w:r>
      <w:t>WCPIT/EA/381-</w:t>
    </w:r>
    <w:r w:rsidR="00C52310">
      <w:t>67</w:t>
    </w:r>
    <w:r w:rsidR="00D12C8E">
      <w:t>/202</w:t>
    </w:r>
    <w:r w:rsidR="00C52310">
      <w:t>3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1351A0"/>
    <w:multiLevelType w:val="hybridMultilevel"/>
    <w:tmpl w:val="CBF88AE0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3644BD"/>
    <w:multiLevelType w:val="hybridMultilevel"/>
    <w:tmpl w:val="41FA95A0"/>
    <w:lvl w:ilvl="0" w:tplc="04150013">
      <w:start w:val="1"/>
      <w:numFmt w:val="upperRoman"/>
      <w:lvlText w:val="%1."/>
      <w:lvlJc w:val="righ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299" w:hanging="360"/>
      </w:pPr>
    </w:lvl>
    <w:lvl w:ilvl="2" w:tplc="0415001B" w:tentative="1">
      <w:start w:val="1"/>
      <w:numFmt w:val="lowerRoman"/>
      <w:lvlText w:val="%3."/>
      <w:lvlJc w:val="right"/>
      <w:pPr>
        <w:ind w:left="2019" w:hanging="180"/>
      </w:pPr>
    </w:lvl>
    <w:lvl w:ilvl="3" w:tplc="0415000F" w:tentative="1">
      <w:start w:val="1"/>
      <w:numFmt w:val="decimal"/>
      <w:lvlText w:val="%4."/>
      <w:lvlJc w:val="left"/>
      <w:pPr>
        <w:ind w:left="2739" w:hanging="360"/>
      </w:pPr>
    </w:lvl>
    <w:lvl w:ilvl="4" w:tplc="04150019" w:tentative="1">
      <w:start w:val="1"/>
      <w:numFmt w:val="lowerLetter"/>
      <w:lvlText w:val="%5."/>
      <w:lvlJc w:val="left"/>
      <w:pPr>
        <w:ind w:left="3459" w:hanging="360"/>
      </w:pPr>
    </w:lvl>
    <w:lvl w:ilvl="5" w:tplc="0415001B" w:tentative="1">
      <w:start w:val="1"/>
      <w:numFmt w:val="lowerRoman"/>
      <w:lvlText w:val="%6."/>
      <w:lvlJc w:val="right"/>
      <w:pPr>
        <w:ind w:left="4179" w:hanging="180"/>
      </w:pPr>
    </w:lvl>
    <w:lvl w:ilvl="6" w:tplc="0415000F" w:tentative="1">
      <w:start w:val="1"/>
      <w:numFmt w:val="decimal"/>
      <w:lvlText w:val="%7."/>
      <w:lvlJc w:val="left"/>
      <w:pPr>
        <w:ind w:left="4899" w:hanging="360"/>
      </w:pPr>
    </w:lvl>
    <w:lvl w:ilvl="7" w:tplc="04150019" w:tentative="1">
      <w:start w:val="1"/>
      <w:numFmt w:val="lowerLetter"/>
      <w:lvlText w:val="%8."/>
      <w:lvlJc w:val="left"/>
      <w:pPr>
        <w:ind w:left="5619" w:hanging="360"/>
      </w:pPr>
    </w:lvl>
    <w:lvl w:ilvl="8" w:tplc="0415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2">
    <w:nsid w:val="272F7D06"/>
    <w:multiLevelType w:val="hybridMultilevel"/>
    <w:tmpl w:val="332EC7EA"/>
    <w:lvl w:ilvl="0" w:tplc="D0FABBAE">
      <w:start w:val="1"/>
      <w:numFmt w:val="decimal"/>
      <w:lvlText w:val="%1."/>
      <w:lvlJc w:val="left"/>
      <w:pPr>
        <w:ind w:left="785" w:hanging="360"/>
      </w:pPr>
    </w:lvl>
    <w:lvl w:ilvl="1" w:tplc="04150019">
      <w:start w:val="1"/>
      <w:numFmt w:val="decimal"/>
      <w:lvlText w:val="%2."/>
      <w:lvlJc w:val="left"/>
      <w:pPr>
        <w:tabs>
          <w:tab w:val="num" w:pos="1505"/>
        </w:tabs>
        <w:ind w:left="1505" w:hanging="360"/>
      </w:pPr>
    </w:lvl>
    <w:lvl w:ilvl="2" w:tplc="0415001B">
      <w:start w:val="1"/>
      <w:numFmt w:val="decimal"/>
      <w:lvlText w:val="%3."/>
      <w:lvlJc w:val="left"/>
      <w:pPr>
        <w:tabs>
          <w:tab w:val="num" w:pos="2225"/>
        </w:tabs>
        <w:ind w:left="2225" w:hanging="360"/>
      </w:pPr>
    </w:lvl>
    <w:lvl w:ilvl="3" w:tplc="0415000F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65"/>
        </w:tabs>
        <w:ind w:left="3665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85"/>
        </w:tabs>
        <w:ind w:left="4385" w:hanging="360"/>
      </w:pPr>
    </w:lvl>
    <w:lvl w:ilvl="6" w:tplc="0415000F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 w:tplc="04150019">
      <w:start w:val="1"/>
      <w:numFmt w:val="decimal"/>
      <w:lvlText w:val="%8."/>
      <w:lvlJc w:val="left"/>
      <w:pPr>
        <w:tabs>
          <w:tab w:val="num" w:pos="5825"/>
        </w:tabs>
        <w:ind w:left="5825" w:hanging="360"/>
      </w:pPr>
    </w:lvl>
    <w:lvl w:ilvl="8" w:tplc="0415001B">
      <w:start w:val="1"/>
      <w:numFmt w:val="decimal"/>
      <w:lvlText w:val="%9."/>
      <w:lvlJc w:val="left"/>
      <w:pPr>
        <w:tabs>
          <w:tab w:val="num" w:pos="6545"/>
        </w:tabs>
        <w:ind w:left="6545" w:hanging="360"/>
      </w:pPr>
    </w:lvl>
  </w:abstractNum>
  <w:abstractNum w:abstractNumId="3">
    <w:nsid w:val="41436793"/>
    <w:multiLevelType w:val="hybridMultilevel"/>
    <w:tmpl w:val="0CE0677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902FA2"/>
    <w:multiLevelType w:val="hybridMultilevel"/>
    <w:tmpl w:val="81E22C6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623DBB"/>
    <w:multiLevelType w:val="hybridMultilevel"/>
    <w:tmpl w:val="51EA0C4E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5633C1"/>
    <w:multiLevelType w:val="hybridMultilevel"/>
    <w:tmpl w:val="67303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A769FD"/>
    <w:multiLevelType w:val="hybridMultilevel"/>
    <w:tmpl w:val="C69CCAFC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0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rMwMDAwNzQwtLCwMDNT0lEKTi0uzszPAykwrwUAmhwy6SwAAAA="/>
  </w:docVars>
  <w:rsids>
    <w:rsidRoot w:val="00A94EEE"/>
    <w:rsid w:val="00010693"/>
    <w:rsid w:val="00016B90"/>
    <w:rsid w:val="00035DFE"/>
    <w:rsid w:val="000363C8"/>
    <w:rsid w:val="000538D5"/>
    <w:rsid w:val="000639A9"/>
    <w:rsid w:val="000C2D13"/>
    <w:rsid w:val="000C4F7C"/>
    <w:rsid w:val="000D4394"/>
    <w:rsid w:val="000D69DF"/>
    <w:rsid w:val="000E53D7"/>
    <w:rsid w:val="00100D66"/>
    <w:rsid w:val="00107EF6"/>
    <w:rsid w:val="001367DE"/>
    <w:rsid w:val="00142730"/>
    <w:rsid w:val="00160A4F"/>
    <w:rsid w:val="0016680A"/>
    <w:rsid w:val="00166BC1"/>
    <w:rsid w:val="001871DA"/>
    <w:rsid w:val="001F275C"/>
    <w:rsid w:val="00221FBB"/>
    <w:rsid w:val="002270F7"/>
    <w:rsid w:val="00234855"/>
    <w:rsid w:val="002567C8"/>
    <w:rsid w:val="00272B06"/>
    <w:rsid w:val="00291CC8"/>
    <w:rsid w:val="002B62E1"/>
    <w:rsid w:val="002E044F"/>
    <w:rsid w:val="002F5EAB"/>
    <w:rsid w:val="00302F95"/>
    <w:rsid w:val="00324704"/>
    <w:rsid w:val="00335EC2"/>
    <w:rsid w:val="00365794"/>
    <w:rsid w:val="00374294"/>
    <w:rsid w:val="00387C70"/>
    <w:rsid w:val="00390B77"/>
    <w:rsid w:val="003A1339"/>
    <w:rsid w:val="003C0CCC"/>
    <w:rsid w:val="00404B6F"/>
    <w:rsid w:val="00414E40"/>
    <w:rsid w:val="00430857"/>
    <w:rsid w:val="00445223"/>
    <w:rsid w:val="00461F78"/>
    <w:rsid w:val="00482C67"/>
    <w:rsid w:val="004A0D57"/>
    <w:rsid w:val="004A5F03"/>
    <w:rsid w:val="004B2EEE"/>
    <w:rsid w:val="004B4EE4"/>
    <w:rsid w:val="004C7A86"/>
    <w:rsid w:val="00517520"/>
    <w:rsid w:val="005316BA"/>
    <w:rsid w:val="00551FBF"/>
    <w:rsid w:val="00554DCD"/>
    <w:rsid w:val="00583B05"/>
    <w:rsid w:val="005901EE"/>
    <w:rsid w:val="005B2EBE"/>
    <w:rsid w:val="005D6648"/>
    <w:rsid w:val="005E53F8"/>
    <w:rsid w:val="00607833"/>
    <w:rsid w:val="006267FC"/>
    <w:rsid w:val="00626C3A"/>
    <w:rsid w:val="006428F9"/>
    <w:rsid w:val="00652F17"/>
    <w:rsid w:val="00677945"/>
    <w:rsid w:val="0068538A"/>
    <w:rsid w:val="006B0825"/>
    <w:rsid w:val="006D035A"/>
    <w:rsid w:val="007004AD"/>
    <w:rsid w:val="00715BA4"/>
    <w:rsid w:val="00753A60"/>
    <w:rsid w:val="0076525B"/>
    <w:rsid w:val="00765B08"/>
    <w:rsid w:val="00766F22"/>
    <w:rsid w:val="00771090"/>
    <w:rsid w:val="007824F7"/>
    <w:rsid w:val="007A5753"/>
    <w:rsid w:val="007E3FB2"/>
    <w:rsid w:val="007E463F"/>
    <w:rsid w:val="007F0A04"/>
    <w:rsid w:val="008032A5"/>
    <w:rsid w:val="008210BC"/>
    <w:rsid w:val="0082495E"/>
    <w:rsid w:val="00825C88"/>
    <w:rsid w:val="00840129"/>
    <w:rsid w:val="00850DEA"/>
    <w:rsid w:val="00866C2F"/>
    <w:rsid w:val="008738D5"/>
    <w:rsid w:val="0087772C"/>
    <w:rsid w:val="00877B90"/>
    <w:rsid w:val="00880AAB"/>
    <w:rsid w:val="008F33D1"/>
    <w:rsid w:val="00932BA8"/>
    <w:rsid w:val="0093308F"/>
    <w:rsid w:val="00994ABB"/>
    <w:rsid w:val="009B5977"/>
    <w:rsid w:val="009C0084"/>
    <w:rsid w:val="009C77F4"/>
    <w:rsid w:val="009E38CB"/>
    <w:rsid w:val="009E67A7"/>
    <w:rsid w:val="00A10D97"/>
    <w:rsid w:val="00A14AF9"/>
    <w:rsid w:val="00A22200"/>
    <w:rsid w:val="00A34D40"/>
    <w:rsid w:val="00A372D8"/>
    <w:rsid w:val="00A40365"/>
    <w:rsid w:val="00A45BA0"/>
    <w:rsid w:val="00A5444C"/>
    <w:rsid w:val="00A55979"/>
    <w:rsid w:val="00A66E11"/>
    <w:rsid w:val="00A76800"/>
    <w:rsid w:val="00A83024"/>
    <w:rsid w:val="00A83743"/>
    <w:rsid w:val="00A857EC"/>
    <w:rsid w:val="00A94EEE"/>
    <w:rsid w:val="00AB66D6"/>
    <w:rsid w:val="00AF1229"/>
    <w:rsid w:val="00B1114D"/>
    <w:rsid w:val="00B12A57"/>
    <w:rsid w:val="00B63D0A"/>
    <w:rsid w:val="00B66797"/>
    <w:rsid w:val="00B70D59"/>
    <w:rsid w:val="00B91E72"/>
    <w:rsid w:val="00B96A3A"/>
    <w:rsid w:val="00BA11AB"/>
    <w:rsid w:val="00BD08F4"/>
    <w:rsid w:val="00BF5978"/>
    <w:rsid w:val="00C07AD4"/>
    <w:rsid w:val="00C1425C"/>
    <w:rsid w:val="00C14C27"/>
    <w:rsid w:val="00C157B8"/>
    <w:rsid w:val="00C4173D"/>
    <w:rsid w:val="00C426CC"/>
    <w:rsid w:val="00C52310"/>
    <w:rsid w:val="00C63D08"/>
    <w:rsid w:val="00C85095"/>
    <w:rsid w:val="00C942F0"/>
    <w:rsid w:val="00CC3A66"/>
    <w:rsid w:val="00CD7774"/>
    <w:rsid w:val="00CD7F0D"/>
    <w:rsid w:val="00D12C8E"/>
    <w:rsid w:val="00D42D52"/>
    <w:rsid w:val="00D440EB"/>
    <w:rsid w:val="00D554A8"/>
    <w:rsid w:val="00D62E8B"/>
    <w:rsid w:val="00D72108"/>
    <w:rsid w:val="00D755DC"/>
    <w:rsid w:val="00D80E2A"/>
    <w:rsid w:val="00D835D5"/>
    <w:rsid w:val="00DA38FB"/>
    <w:rsid w:val="00DA4503"/>
    <w:rsid w:val="00DE09A1"/>
    <w:rsid w:val="00DE57AD"/>
    <w:rsid w:val="00DF1DA7"/>
    <w:rsid w:val="00DF65E7"/>
    <w:rsid w:val="00E155B1"/>
    <w:rsid w:val="00E32C39"/>
    <w:rsid w:val="00E41A8C"/>
    <w:rsid w:val="00E61C32"/>
    <w:rsid w:val="00E66B27"/>
    <w:rsid w:val="00E86256"/>
    <w:rsid w:val="00EC6479"/>
    <w:rsid w:val="00ED652B"/>
    <w:rsid w:val="00EE5B58"/>
    <w:rsid w:val="00F86031"/>
    <w:rsid w:val="00FA4EA0"/>
    <w:rsid w:val="00FC5717"/>
    <w:rsid w:val="00FD0BAE"/>
    <w:rsid w:val="00FD7A88"/>
    <w:rsid w:val="00FE520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94EEE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A94EEE"/>
    <w:pPr>
      <w:spacing w:after="0" w:line="240" w:lineRule="auto"/>
    </w:pPr>
    <w:rPr>
      <w:rFonts w:ascii="Calibri" w:eastAsia="Calibri" w:hAnsi="Calibri" w:cs="Times New Roman"/>
    </w:rPr>
  </w:style>
  <w:style w:type="paragraph" w:styleId="Tekstkomentarza">
    <w:name w:val="annotation text"/>
    <w:basedOn w:val="Normalny"/>
    <w:link w:val="TekstkomentarzaZnak"/>
    <w:rsid w:val="00E86256"/>
    <w:pPr>
      <w:widowControl w:val="0"/>
      <w:suppressAutoHyphens/>
      <w:spacing w:after="0" w:line="240" w:lineRule="auto"/>
      <w:textAlignment w:val="baseline"/>
    </w:pPr>
    <w:rPr>
      <w:rFonts w:ascii="Times New Roman" w:eastAsia="SimSun" w:hAnsi="Times New Roman" w:cs="Mangal"/>
      <w:kern w:val="1"/>
      <w:sz w:val="20"/>
      <w:szCs w:val="20"/>
      <w:lang w:eastAsia="hi-IN"/>
    </w:rPr>
  </w:style>
  <w:style w:type="character" w:customStyle="1" w:styleId="TekstkomentarzaZnak">
    <w:name w:val="Tekst komentarza Znak"/>
    <w:basedOn w:val="Domylnaczcionkaakapitu"/>
    <w:link w:val="Tekstkomentarza"/>
    <w:rsid w:val="00E86256"/>
    <w:rPr>
      <w:rFonts w:ascii="Times New Roman" w:eastAsia="SimSun" w:hAnsi="Times New Roman" w:cs="Mangal"/>
      <w:kern w:val="1"/>
      <w:sz w:val="20"/>
      <w:szCs w:val="20"/>
      <w:lang w:eastAsia="hi-IN"/>
    </w:rPr>
  </w:style>
  <w:style w:type="paragraph" w:customStyle="1" w:styleId="Default">
    <w:name w:val="Default"/>
    <w:rsid w:val="00166BC1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  <w:lang w:val="en-US"/>
    </w:rPr>
  </w:style>
  <w:style w:type="table" w:styleId="Tabela-Siatka">
    <w:name w:val="Table Grid"/>
    <w:basedOn w:val="Standardowy"/>
    <w:rsid w:val="0036579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ny1">
    <w:name w:val="Normalny1"/>
    <w:rsid w:val="00324704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a">
    <w:next w:val="Bezodstpw"/>
    <w:link w:val="FooterChar"/>
    <w:uiPriority w:val="99"/>
    <w:qFormat/>
    <w:rsid w:val="00B63D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link w:val="a"/>
    <w:uiPriority w:val="99"/>
    <w:rsid w:val="00B63D0A"/>
    <w:rPr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3D0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3D0A"/>
    <w:rPr>
      <w:rFonts w:ascii="Calibri" w:eastAsia="Calibri" w:hAnsi="Calibri" w:cs="Times New Roman"/>
    </w:rPr>
  </w:style>
  <w:style w:type="character" w:customStyle="1" w:styleId="AkapitzlistZnak">
    <w:name w:val="Akapit z listą Znak"/>
    <w:basedOn w:val="Domylnaczcionkaakapitu"/>
    <w:link w:val="Akapitzlist"/>
    <w:uiPriority w:val="34"/>
    <w:locked/>
    <w:rsid w:val="00C85095"/>
    <w:rPr>
      <w:rFonts w:ascii="Calibri" w:eastAsia="Calibri" w:hAnsi="Calibri" w:cs="Calibri"/>
      <w:color w:val="000000"/>
      <w:sz w:val="8"/>
    </w:rPr>
  </w:style>
  <w:style w:type="paragraph" w:styleId="Akapitzlist">
    <w:name w:val="List Paragraph"/>
    <w:basedOn w:val="Normalny"/>
    <w:link w:val="AkapitzlistZnak"/>
    <w:uiPriority w:val="34"/>
    <w:qFormat/>
    <w:rsid w:val="00C85095"/>
    <w:pPr>
      <w:spacing w:after="101" w:line="256" w:lineRule="auto"/>
      <w:ind w:left="720" w:right="5567"/>
      <w:contextualSpacing/>
    </w:pPr>
    <w:rPr>
      <w:rFonts w:cs="Calibri"/>
      <w:color w:val="000000"/>
      <w:sz w:val="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62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62E1"/>
    <w:rPr>
      <w:rFonts w:ascii="Tahoma" w:eastAsia="Calibri" w:hAnsi="Tahoma" w:cs="Tahoma"/>
      <w:sz w:val="16"/>
      <w:szCs w:val="16"/>
    </w:rPr>
  </w:style>
  <w:style w:type="paragraph" w:styleId="Plandokumentu">
    <w:name w:val="Document Map"/>
    <w:basedOn w:val="Normalny"/>
    <w:link w:val="PlandokumentuZnak"/>
    <w:uiPriority w:val="99"/>
    <w:semiHidden/>
    <w:unhideWhenUsed/>
    <w:rsid w:val="00C523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PlandokumentuZnak">
    <w:name w:val="Plan dokumentu Znak"/>
    <w:basedOn w:val="Domylnaczcionkaakapitu"/>
    <w:link w:val="Plandokumentu"/>
    <w:uiPriority w:val="99"/>
    <w:semiHidden/>
    <w:rsid w:val="00C52310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94EEE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A94EEE"/>
    <w:pPr>
      <w:spacing w:after="0" w:line="240" w:lineRule="auto"/>
    </w:pPr>
    <w:rPr>
      <w:rFonts w:ascii="Calibri" w:eastAsia="Calibri" w:hAnsi="Calibri" w:cs="Times New Roman"/>
    </w:rPr>
  </w:style>
  <w:style w:type="paragraph" w:styleId="Tekstkomentarza">
    <w:name w:val="annotation text"/>
    <w:basedOn w:val="Normalny"/>
    <w:link w:val="TekstkomentarzaZnak"/>
    <w:rsid w:val="00E86256"/>
    <w:pPr>
      <w:widowControl w:val="0"/>
      <w:suppressAutoHyphens/>
      <w:spacing w:after="0" w:line="240" w:lineRule="auto"/>
      <w:textAlignment w:val="baseline"/>
    </w:pPr>
    <w:rPr>
      <w:rFonts w:ascii="Times New Roman" w:eastAsia="SimSun" w:hAnsi="Times New Roman" w:cs="Mangal"/>
      <w:kern w:val="1"/>
      <w:sz w:val="20"/>
      <w:szCs w:val="20"/>
      <w:lang w:eastAsia="hi-IN"/>
    </w:rPr>
  </w:style>
  <w:style w:type="character" w:customStyle="1" w:styleId="TekstkomentarzaZnak">
    <w:name w:val="Tekst komentarza Znak"/>
    <w:basedOn w:val="Domylnaczcionkaakapitu"/>
    <w:link w:val="Tekstkomentarza"/>
    <w:rsid w:val="00E86256"/>
    <w:rPr>
      <w:rFonts w:ascii="Times New Roman" w:eastAsia="SimSun" w:hAnsi="Times New Roman" w:cs="Mangal"/>
      <w:kern w:val="1"/>
      <w:sz w:val="20"/>
      <w:szCs w:val="20"/>
      <w:lang w:eastAsia="hi-IN"/>
    </w:rPr>
  </w:style>
  <w:style w:type="paragraph" w:customStyle="1" w:styleId="Default">
    <w:name w:val="Default"/>
    <w:rsid w:val="00166BC1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  <w:lang w:val="en-US"/>
    </w:rPr>
  </w:style>
  <w:style w:type="table" w:styleId="Tabela-Siatka">
    <w:name w:val="Table Grid"/>
    <w:basedOn w:val="Standardowy"/>
    <w:rsid w:val="0036579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y1">
    <w:name w:val="Normalny1"/>
    <w:rsid w:val="00324704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a">
    <w:next w:val="Bezodstpw"/>
    <w:link w:val="FooterChar"/>
    <w:uiPriority w:val="99"/>
    <w:qFormat/>
    <w:rsid w:val="00B63D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link w:val="a"/>
    <w:uiPriority w:val="99"/>
    <w:rsid w:val="00B63D0A"/>
    <w:rPr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3D0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3D0A"/>
    <w:rPr>
      <w:rFonts w:ascii="Calibri" w:eastAsia="Calibri" w:hAnsi="Calibri" w:cs="Times New Roman"/>
    </w:rPr>
  </w:style>
  <w:style w:type="character" w:customStyle="1" w:styleId="AkapitzlistZnak">
    <w:name w:val="Akapit z listą Znak"/>
    <w:basedOn w:val="Domylnaczcionkaakapitu"/>
    <w:link w:val="Akapitzlist"/>
    <w:uiPriority w:val="34"/>
    <w:locked/>
    <w:rsid w:val="00C85095"/>
    <w:rPr>
      <w:rFonts w:ascii="Calibri" w:eastAsia="Calibri" w:hAnsi="Calibri" w:cs="Calibri"/>
      <w:color w:val="000000"/>
      <w:sz w:val="8"/>
    </w:rPr>
  </w:style>
  <w:style w:type="paragraph" w:styleId="Akapitzlist">
    <w:name w:val="List Paragraph"/>
    <w:basedOn w:val="Normalny"/>
    <w:link w:val="AkapitzlistZnak"/>
    <w:uiPriority w:val="34"/>
    <w:qFormat/>
    <w:rsid w:val="00C85095"/>
    <w:pPr>
      <w:spacing w:after="101" w:line="256" w:lineRule="auto"/>
      <w:ind w:left="720" w:right="5567"/>
      <w:contextualSpacing/>
    </w:pPr>
    <w:rPr>
      <w:rFonts w:cs="Calibri"/>
      <w:color w:val="000000"/>
      <w:sz w:val="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62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62E1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27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</Pages>
  <Words>1415</Words>
  <Characters>8490</Characters>
  <Application>Microsoft Office Word</Application>
  <DocSecurity>0</DocSecurity>
  <Lines>70</Lines>
  <Paragraphs>1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86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kajewski</cp:lastModifiedBy>
  <cp:revision>59</cp:revision>
  <cp:lastPrinted>2022-09-09T09:20:00Z</cp:lastPrinted>
  <dcterms:created xsi:type="dcterms:W3CDTF">2021-09-28T09:46:00Z</dcterms:created>
  <dcterms:modified xsi:type="dcterms:W3CDTF">2023-08-25T08:47:00Z</dcterms:modified>
</cp:coreProperties>
</file>